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445AD" w14:textId="77777777" w:rsidR="00417D6C" w:rsidRPr="007353A2" w:rsidRDefault="00417D6C" w:rsidP="00417D6C">
      <w:pPr>
        <w:pBdr>
          <w:bottom w:val="single" w:sz="6" w:space="1" w:color="auto"/>
        </w:pBdr>
        <w:rPr>
          <w:rFonts w:ascii="Poppins" w:hAnsi="Poppins" w:cs="Arial"/>
          <w:b/>
          <w:sz w:val="32"/>
          <w:szCs w:val="32"/>
        </w:rPr>
      </w:pPr>
    </w:p>
    <w:p w14:paraId="3D91ECAB" w14:textId="77777777" w:rsidR="00417D6C" w:rsidRPr="007353A2" w:rsidRDefault="00417D6C" w:rsidP="00417D6C">
      <w:pPr>
        <w:jc w:val="center"/>
        <w:rPr>
          <w:rFonts w:ascii="Poppins" w:hAnsi="Poppins"/>
          <w:b/>
          <w:sz w:val="48"/>
          <w:szCs w:val="48"/>
        </w:rPr>
      </w:pPr>
      <w:r w:rsidRPr="007353A2">
        <w:rPr>
          <w:rFonts w:ascii="Poppins" w:hAnsi="Poppins"/>
          <w:b/>
          <w:noProof/>
          <w:sz w:val="48"/>
          <w:szCs w:val="48"/>
          <w:lang w:eastAsia="en-NZ"/>
        </w:rPr>
        <w:drawing>
          <wp:anchor distT="0" distB="0" distL="114300" distR="114300" simplePos="0" relativeHeight="251659264" behindDoc="0" locked="0" layoutInCell="1" allowOverlap="1" wp14:anchorId="02FB9F3F" wp14:editId="0A18F5AD">
            <wp:simplePos x="0" y="0"/>
            <wp:positionH relativeFrom="column">
              <wp:posOffset>8003540</wp:posOffset>
            </wp:positionH>
            <wp:positionV relativeFrom="paragraph">
              <wp:posOffset>90805</wp:posOffset>
            </wp:positionV>
            <wp:extent cx="1219835" cy="1158875"/>
            <wp:effectExtent l="0" t="0" r="0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fg logo mark_Trademark-3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835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353A2">
        <w:rPr>
          <w:rFonts w:ascii="Poppins" w:hAnsi="Poppins"/>
          <w:b/>
          <w:sz w:val="48"/>
          <w:szCs w:val="48"/>
        </w:rPr>
        <w:t>iconz4girlz</w:t>
      </w:r>
    </w:p>
    <w:p w14:paraId="22312866" w14:textId="12154F4D" w:rsidR="00417D6C" w:rsidRPr="007353A2" w:rsidRDefault="00417D6C" w:rsidP="00417D6C">
      <w:pPr>
        <w:pBdr>
          <w:bottom w:val="single" w:sz="6" w:space="1" w:color="auto"/>
        </w:pBdr>
        <w:jc w:val="center"/>
        <w:rPr>
          <w:rFonts w:ascii="Poppins" w:hAnsi="Poppins" w:cs="Arial"/>
          <w:b/>
          <w:sz w:val="32"/>
          <w:szCs w:val="32"/>
        </w:rPr>
      </w:pPr>
      <w:r w:rsidRPr="007353A2">
        <w:rPr>
          <w:rFonts w:ascii="Poppins" w:hAnsi="Poppins" w:cs="Arial"/>
          <w:b/>
          <w:sz w:val="32"/>
          <w:szCs w:val="32"/>
        </w:rPr>
        <w:t>ANNUAL UNIT UPDATE</w:t>
      </w:r>
    </w:p>
    <w:p w14:paraId="52E7A772" w14:textId="564E3A09" w:rsidR="0031729C" w:rsidRPr="007353A2" w:rsidRDefault="00417D6C" w:rsidP="00417D6C">
      <w:pPr>
        <w:pBdr>
          <w:bottom w:val="single" w:sz="6" w:space="1" w:color="auto"/>
        </w:pBdr>
        <w:jc w:val="center"/>
        <w:rPr>
          <w:rFonts w:ascii="Poppins" w:hAnsi="Poppins" w:cs="Arial"/>
          <w:b/>
          <w:sz w:val="32"/>
          <w:szCs w:val="32"/>
        </w:rPr>
      </w:pPr>
      <w:r w:rsidRPr="007353A2">
        <w:rPr>
          <w:rFonts w:ascii="Poppins" w:hAnsi="Poppins" w:cs="Arial"/>
          <w:b/>
          <w:i/>
          <w:color w:val="F41CC6"/>
          <w:sz w:val="28"/>
          <w:szCs w:val="28"/>
        </w:rPr>
        <w:t xml:space="preserve">PLEASE RETURN TO </w:t>
      </w:r>
      <w:hyperlink r:id="rId8" w:history="1">
        <w:r w:rsidRPr="007353A2">
          <w:rPr>
            <w:rStyle w:val="Hyperlink"/>
            <w:rFonts w:ascii="Poppins" w:hAnsi="Poppins" w:cs="Arial"/>
            <w:b/>
            <w:i/>
            <w:sz w:val="28"/>
            <w:szCs w:val="28"/>
          </w:rPr>
          <w:t>office@girlsbrigade.org.nz</w:t>
        </w:r>
      </w:hyperlink>
      <w:r w:rsidRPr="007353A2">
        <w:rPr>
          <w:rFonts w:ascii="Poppins" w:hAnsi="Poppins" w:cs="Arial"/>
          <w:b/>
          <w:i/>
          <w:color w:val="F41CC6"/>
          <w:sz w:val="28"/>
          <w:szCs w:val="28"/>
        </w:rPr>
        <w:t xml:space="preserve"> by 30 </w:t>
      </w:r>
      <w:r w:rsidR="007353A2" w:rsidRPr="007353A2">
        <w:rPr>
          <w:rFonts w:ascii="Poppins" w:hAnsi="Poppins" w:cs="Arial"/>
          <w:b/>
          <w:i/>
          <w:color w:val="F41CC6"/>
          <w:sz w:val="28"/>
          <w:szCs w:val="28"/>
        </w:rPr>
        <w:t>March each ye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8074"/>
      </w:tblGrid>
      <w:tr w:rsidR="00B61BC6" w:rsidRPr="007353A2" w14:paraId="713F10BE" w14:textId="77777777" w:rsidTr="00B61BC6">
        <w:tc>
          <w:tcPr>
            <w:tcW w:w="3936" w:type="dxa"/>
          </w:tcPr>
          <w:p w14:paraId="1C0FAAD1" w14:textId="77777777" w:rsidR="00B61BC6" w:rsidRPr="007353A2" w:rsidRDefault="00B61BC6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F41CC6"/>
                <w:kern w:val="36"/>
                <w:sz w:val="28"/>
                <w:szCs w:val="28"/>
                <w:lang w:eastAsia="en-NZ"/>
              </w:rPr>
            </w:pPr>
            <w:bookmarkStart w:id="0" w:name="Karori"/>
            <w:r w:rsidRPr="007353A2">
              <w:rPr>
                <w:rFonts w:ascii="Poppins" w:eastAsia="Times New Roman" w:hAnsi="Poppins" w:cs="Arial"/>
                <w:b/>
                <w:bCs/>
                <w:color w:val="F41CC6"/>
                <w:kern w:val="36"/>
                <w:sz w:val="28"/>
                <w:szCs w:val="28"/>
                <w:lang w:eastAsia="en-NZ"/>
              </w:rPr>
              <w:t>UNIT:</w:t>
            </w:r>
          </w:p>
        </w:tc>
        <w:tc>
          <w:tcPr>
            <w:tcW w:w="8074" w:type="dxa"/>
          </w:tcPr>
          <w:p w14:paraId="2018C4B5" w14:textId="77777777" w:rsidR="00B61BC6" w:rsidRPr="007353A2" w:rsidRDefault="00B61BC6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</w:pPr>
          </w:p>
        </w:tc>
      </w:tr>
    </w:tbl>
    <w:p w14:paraId="1B7243AF" w14:textId="77777777" w:rsidR="00B61BC6" w:rsidRPr="007353A2" w:rsidRDefault="00B61BC6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99CC33"/>
          <w:kern w:val="36"/>
          <w:sz w:val="28"/>
          <w:szCs w:val="28"/>
          <w:lang w:eastAsia="en-N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10773"/>
      </w:tblGrid>
      <w:tr w:rsidR="00B61BC6" w:rsidRPr="007353A2" w14:paraId="35A3349F" w14:textId="77777777" w:rsidTr="00B61BC6">
        <w:tc>
          <w:tcPr>
            <w:tcW w:w="3936" w:type="dxa"/>
          </w:tcPr>
          <w:p w14:paraId="099B5164" w14:textId="77777777" w:rsidR="00B61BC6" w:rsidRPr="007353A2" w:rsidRDefault="00B61BC6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8"/>
                <w:szCs w:val="28"/>
                <w:lang w:eastAsia="en-NZ"/>
              </w:rPr>
            </w:pPr>
            <w:r w:rsidRPr="007353A2"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  <w:t xml:space="preserve">NAME AND CONTACT DETAILS OF PERSON RESPONSIBLE FOR RECEIVING </w:t>
            </w:r>
            <w:r w:rsidR="00803CF3" w:rsidRPr="007353A2"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  <w:t xml:space="preserve">UNIT’S </w:t>
            </w:r>
            <w:r w:rsidRPr="007353A2"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  <w:t>COMMUNICATIONS</w:t>
            </w:r>
            <w:r w:rsidRPr="007353A2"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8"/>
                <w:szCs w:val="28"/>
                <w:lang w:eastAsia="en-NZ"/>
              </w:rPr>
              <w:t xml:space="preserve"> :</w:t>
            </w:r>
          </w:p>
        </w:tc>
        <w:tc>
          <w:tcPr>
            <w:tcW w:w="10773" w:type="dxa"/>
          </w:tcPr>
          <w:p w14:paraId="268E2160" w14:textId="77777777" w:rsidR="00B61BC6" w:rsidRPr="007353A2" w:rsidRDefault="00B61BC6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4"/>
                <w:szCs w:val="24"/>
                <w:lang w:eastAsia="en-NZ"/>
              </w:rPr>
            </w:pPr>
          </w:p>
        </w:tc>
      </w:tr>
    </w:tbl>
    <w:p w14:paraId="51267BF2" w14:textId="77777777" w:rsidR="00CB0D9B" w:rsidRPr="007353A2" w:rsidRDefault="00CB0D9B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</w:pPr>
    </w:p>
    <w:p w14:paraId="4C6DD7FE" w14:textId="77777777" w:rsidR="00803CF3" w:rsidRPr="007353A2" w:rsidRDefault="00803CF3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</w:pP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>NAMES AND CONTACT</w:t>
      </w:r>
      <w:r w:rsidR="00CB0D9B"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 xml:space="preserve"> </w:t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>DETAILS F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10827"/>
      </w:tblGrid>
      <w:tr w:rsidR="00B61BC6" w:rsidRPr="007353A2" w14:paraId="597973A5" w14:textId="77777777" w:rsidTr="00B61BC6">
        <w:tc>
          <w:tcPr>
            <w:tcW w:w="3936" w:type="dxa"/>
          </w:tcPr>
          <w:p w14:paraId="2D040663" w14:textId="77777777" w:rsidR="00B61BC6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</w:pPr>
            <w:r w:rsidRPr="007353A2"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  <w:t>UNIT CHAPLAIN/CHURCH LIAISON PERSON</w:t>
            </w:r>
          </w:p>
        </w:tc>
        <w:tc>
          <w:tcPr>
            <w:tcW w:w="10827" w:type="dxa"/>
          </w:tcPr>
          <w:p w14:paraId="0E75D903" w14:textId="77777777" w:rsidR="00B61BC6" w:rsidRPr="007353A2" w:rsidRDefault="00E86ED9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</w:pPr>
            <w:r w:rsidRPr="007353A2"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  <w:t xml:space="preserve"> </w:t>
            </w:r>
          </w:p>
          <w:p w14:paraId="5A1301C9" w14:textId="77777777" w:rsidR="006D3042" w:rsidRPr="007353A2" w:rsidRDefault="006D3042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</w:pPr>
          </w:p>
          <w:p w14:paraId="2638509E" w14:textId="77777777" w:rsidR="006D3042" w:rsidRPr="007353A2" w:rsidRDefault="006D3042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</w:pPr>
          </w:p>
        </w:tc>
      </w:tr>
      <w:tr w:rsidR="00B61BC6" w:rsidRPr="007353A2" w14:paraId="70B59FEA" w14:textId="77777777" w:rsidTr="00B61BC6">
        <w:tc>
          <w:tcPr>
            <w:tcW w:w="3936" w:type="dxa"/>
          </w:tcPr>
          <w:p w14:paraId="23566E44" w14:textId="77777777" w:rsidR="00B61BC6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4"/>
                <w:szCs w:val="24"/>
                <w:lang w:eastAsia="en-NZ"/>
              </w:rPr>
            </w:pPr>
            <w:r w:rsidRPr="007353A2"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  <w:t>UNIT TREASURER</w:t>
            </w:r>
          </w:p>
        </w:tc>
        <w:tc>
          <w:tcPr>
            <w:tcW w:w="10827" w:type="dxa"/>
          </w:tcPr>
          <w:p w14:paraId="45D0DAB4" w14:textId="77777777" w:rsidR="00B61BC6" w:rsidRPr="007353A2" w:rsidRDefault="00B61BC6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</w:pPr>
          </w:p>
          <w:p w14:paraId="78630779" w14:textId="77777777" w:rsidR="006D3042" w:rsidRPr="007353A2" w:rsidRDefault="006D3042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</w:pPr>
          </w:p>
          <w:p w14:paraId="0A22B63B" w14:textId="77777777" w:rsidR="006D3042" w:rsidRPr="007353A2" w:rsidRDefault="006D3042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</w:pPr>
          </w:p>
        </w:tc>
      </w:tr>
      <w:tr w:rsidR="00B61BC6" w:rsidRPr="007353A2" w14:paraId="2F0E2CA5" w14:textId="77777777" w:rsidTr="00B61BC6">
        <w:tc>
          <w:tcPr>
            <w:tcW w:w="3936" w:type="dxa"/>
          </w:tcPr>
          <w:p w14:paraId="02C4D3D7" w14:textId="77777777" w:rsidR="00B61BC6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</w:pPr>
            <w:r w:rsidRPr="007353A2"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  <w:t>UNIT UNIFORM &amp; BADGES</w:t>
            </w:r>
          </w:p>
          <w:p w14:paraId="53FF8E16" w14:textId="553410B9" w:rsidR="007353A2" w:rsidRPr="007353A2" w:rsidRDefault="00803CF3" w:rsidP="007353A2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</w:pPr>
            <w:r w:rsidRPr="007353A2"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  <w:t xml:space="preserve">PERSON </w:t>
            </w:r>
          </w:p>
          <w:p w14:paraId="0DFAB791" w14:textId="56900341" w:rsidR="00803CF3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4"/>
                <w:szCs w:val="24"/>
                <w:lang w:eastAsia="en-NZ"/>
              </w:rPr>
            </w:pPr>
          </w:p>
        </w:tc>
        <w:tc>
          <w:tcPr>
            <w:tcW w:w="10827" w:type="dxa"/>
          </w:tcPr>
          <w:p w14:paraId="6660EA6C" w14:textId="77777777" w:rsidR="00B61BC6" w:rsidRPr="007353A2" w:rsidRDefault="00B61BC6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99CC33"/>
                <w:kern w:val="36"/>
                <w:sz w:val="28"/>
                <w:szCs w:val="28"/>
                <w:lang w:eastAsia="en-NZ"/>
              </w:rPr>
            </w:pPr>
          </w:p>
        </w:tc>
      </w:tr>
    </w:tbl>
    <w:p w14:paraId="4DD36FA3" w14:textId="77777777" w:rsidR="00B61BC6" w:rsidRPr="007353A2" w:rsidRDefault="00B61BC6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99CC33"/>
          <w:kern w:val="36"/>
          <w:sz w:val="28"/>
          <w:szCs w:val="28"/>
          <w:lang w:eastAsia="en-NZ"/>
        </w:rPr>
      </w:pPr>
    </w:p>
    <w:p w14:paraId="78757A19" w14:textId="77777777" w:rsidR="007353A2" w:rsidRDefault="007353A2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F41CC6"/>
          <w:kern w:val="36"/>
          <w:sz w:val="32"/>
          <w:szCs w:val="32"/>
          <w:lang w:eastAsia="en-NZ"/>
        </w:rPr>
      </w:pPr>
    </w:p>
    <w:p w14:paraId="436E94CF" w14:textId="50E1909B" w:rsidR="00B61BC6" w:rsidRPr="007353A2" w:rsidRDefault="00803CF3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F41CC6"/>
          <w:kern w:val="36"/>
          <w:sz w:val="32"/>
          <w:szCs w:val="32"/>
          <w:lang w:eastAsia="en-NZ"/>
        </w:rPr>
      </w:pPr>
      <w:r w:rsidRPr="007353A2">
        <w:rPr>
          <w:rFonts w:ascii="Poppins" w:eastAsia="Times New Roman" w:hAnsi="Poppins" w:cs="Arial"/>
          <w:b/>
          <w:bCs/>
          <w:color w:val="F41CC6"/>
          <w:kern w:val="36"/>
          <w:sz w:val="32"/>
          <w:szCs w:val="32"/>
          <w:lang w:eastAsia="en-NZ"/>
        </w:rPr>
        <w:t>REGISTERED LEADERS AND HELPERS</w:t>
      </w:r>
    </w:p>
    <w:p w14:paraId="044FA5D1" w14:textId="77777777" w:rsidR="00803CF3" w:rsidRPr="007353A2" w:rsidRDefault="00803CF3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00B050"/>
          <w:kern w:val="36"/>
          <w:sz w:val="36"/>
          <w:szCs w:val="36"/>
          <w:lang w:eastAsia="en-NZ"/>
        </w:rPr>
      </w:pPr>
    </w:p>
    <w:p w14:paraId="7E98E384" w14:textId="77777777" w:rsidR="00803CF3" w:rsidRPr="007353A2" w:rsidRDefault="00803CF3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</w:pP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>NAME:</w:t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  <w:t>CONTACT DETAILS:</w:t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  <w:t xml:space="preserve">    </w:t>
      </w:r>
      <w:r w:rsidR="006D3042"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 xml:space="preserve">       </w:t>
      </w:r>
      <w:r w:rsidR="00532C29"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="00560F14"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>YEAR LAST</w:t>
      </w:r>
    </w:p>
    <w:p w14:paraId="4A5D3FAE" w14:textId="77777777" w:rsidR="00803CF3" w:rsidRPr="007353A2" w:rsidRDefault="00803CF3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</w:pP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</w: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ab/>
        <w:t xml:space="preserve">     </w:t>
      </w:r>
      <w:r w:rsidR="006D3042"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 xml:space="preserve"> </w:t>
      </w:r>
      <w:r w:rsidR="00560F14"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 xml:space="preserve">     REGISTERED:</w:t>
      </w:r>
    </w:p>
    <w:p w14:paraId="7660D272" w14:textId="77777777" w:rsidR="00803CF3" w:rsidRPr="007353A2" w:rsidRDefault="00803CF3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</w:pP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>SENIOR LEA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1"/>
        <w:gridCol w:w="7378"/>
        <w:gridCol w:w="2464"/>
      </w:tblGrid>
      <w:tr w:rsidR="00803CF3" w:rsidRPr="007353A2" w14:paraId="04F83C33" w14:textId="77777777" w:rsidTr="00803CF3">
        <w:tc>
          <w:tcPr>
            <w:tcW w:w="4921" w:type="dxa"/>
          </w:tcPr>
          <w:p w14:paraId="7B765041" w14:textId="77777777" w:rsidR="00803CF3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8"/>
                <w:szCs w:val="28"/>
                <w:lang w:eastAsia="en-NZ"/>
              </w:rPr>
            </w:pPr>
          </w:p>
          <w:p w14:paraId="04F1BCBC" w14:textId="77777777" w:rsidR="00803CF3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8"/>
                <w:szCs w:val="28"/>
                <w:lang w:eastAsia="en-NZ"/>
              </w:rPr>
            </w:pPr>
          </w:p>
          <w:p w14:paraId="48E23A29" w14:textId="77777777" w:rsidR="00803CF3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8"/>
                <w:szCs w:val="28"/>
                <w:lang w:eastAsia="en-NZ"/>
              </w:rPr>
            </w:pPr>
          </w:p>
        </w:tc>
        <w:tc>
          <w:tcPr>
            <w:tcW w:w="7378" w:type="dxa"/>
          </w:tcPr>
          <w:p w14:paraId="29DE03C6" w14:textId="77777777" w:rsidR="00803CF3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8"/>
                <w:szCs w:val="28"/>
                <w:lang w:eastAsia="en-NZ"/>
              </w:rPr>
            </w:pPr>
          </w:p>
          <w:p w14:paraId="45438458" w14:textId="77777777" w:rsidR="00803CF3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8"/>
                <w:szCs w:val="28"/>
                <w:lang w:eastAsia="en-NZ"/>
              </w:rPr>
            </w:pPr>
          </w:p>
        </w:tc>
        <w:tc>
          <w:tcPr>
            <w:tcW w:w="2464" w:type="dxa"/>
          </w:tcPr>
          <w:p w14:paraId="4A38ED66" w14:textId="77777777" w:rsidR="00803CF3" w:rsidRPr="007353A2" w:rsidRDefault="00803CF3" w:rsidP="00F5094E">
            <w:pPr>
              <w:spacing w:before="75" w:after="75" w:line="312" w:lineRule="atLeast"/>
              <w:outlineLvl w:val="0"/>
              <w:rPr>
                <w:rFonts w:ascii="Poppins" w:eastAsia="Times New Roman" w:hAnsi="Poppins" w:cs="Arial"/>
                <w:b/>
                <w:bCs/>
                <w:color w:val="00B050"/>
                <w:kern w:val="36"/>
                <w:sz w:val="28"/>
                <w:szCs w:val="28"/>
                <w:lang w:eastAsia="en-NZ"/>
              </w:rPr>
            </w:pPr>
          </w:p>
        </w:tc>
      </w:tr>
    </w:tbl>
    <w:p w14:paraId="422A1159" w14:textId="77777777" w:rsidR="00803CF3" w:rsidRPr="007353A2" w:rsidRDefault="00803CF3" w:rsidP="00F5094E">
      <w:pPr>
        <w:spacing w:before="75" w:after="75" w:line="312" w:lineRule="atLeast"/>
        <w:outlineLvl w:val="0"/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</w:pPr>
      <w:r w:rsidRPr="007353A2">
        <w:rPr>
          <w:rFonts w:ascii="Poppins" w:eastAsia="Times New Roman" w:hAnsi="Poppins" w:cs="Arial"/>
          <w:b/>
          <w:bCs/>
          <w:color w:val="00B050"/>
          <w:kern w:val="36"/>
          <w:sz w:val="24"/>
          <w:szCs w:val="24"/>
          <w:lang w:eastAsia="en-NZ"/>
        </w:rPr>
        <w:t>REGISTERED LEADERS</w:t>
      </w:r>
    </w:p>
    <w:bookmarkEnd w:id="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1"/>
        <w:gridCol w:w="7378"/>
        <w:gridCol w:w="2464"/>
      </w:tblGrid>
      <w:tr w:rsidR="006D3042" w:rsidRPr="007353A2" w14:paraId="288775E3" w14:textId="77777777" w:rsidTr="006D3042">
        <w:tc>
          <w:tcPr>
            <w:tcW w:w="4921" w:type="dxa"/>
          </w:tcPr>
          <w:p w14:paraId="62E84C3C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7378" w:type="dxa"/>
          </w:tcPr>
          <w:p w14:paraId="04C18FE3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10B9B522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3F669FA2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2464" w:type="dxa"/>
          </w:tcPr>
          <w:p w14:paraId="5F06F23A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</w:tr>
      <w:tr w:rsidR="006D3042" w:rsidRPr="007353A2" w14:paraId="5FBE257C" w14:textId="77777777" w:rsidTr="006D3042">
        <w:tc>
          <w:tcPr>
            <w:tcW w:w="4921" w:type="dxa"/>
          </w:tcPr>
          <w:p w14:paraId="6FC23EA2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7378" w:type="dxa"/>
          </w:tcPr>
          <w:p w14:paraId="09E9BD66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67139EEF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76C52F75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2464" w:type="dxa"/>
          </w:tcPr>
          <w:p w14:paraId="05BA8648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</w:tr>
      <w:tr w:rsidR="006D3042" w:rsidRPr="007353A2" w14:paraId="5F5D5E66" w14:textId="77777777" w:rsidTr="006D3042">
        <w:tc>
          <w:tcPr>
            <w:tcW w:w="4921" w:type="dxa"/>
          </w:tcPr>
          <w:p w14:paraId="1CB10221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7378" w:type="dxa"/>
          </w:tcPr>
          <w:p w14:paraId="4DAB7E09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470EF523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23DF1FB3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2464" w:type="dxa"/>
          </w:tcPr>
          <w:p w14:paraId="41CFE3A7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</w:tr>
      <w:tr w:rsidR="006D3042" w:rsidRPr="007353A2" w14:paraId="1D094227" w14:textId="77777777" w:rsidTr="006D3042">
        <w:tc>
          <w:tcPr>
            <w:tcW w:w="4921" w:type="dxa"/>
          </w:tcPr>
          <w:p w14:paraId="1BFB5C01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7378" w:type="dxa"/>
          </w:tcPr>
          <w:p w14:paraId="150549E3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06F053CC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4CCB73C7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2464" w:type="dxa"/>
          </w:tcPr>
          <w:p w14:paraId="34257BC0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</w:tr>
      <w:tr w:rsidR="006D3042" w:rsidRPr="007353A2" w14:paraId="6A94CB59" w14:textId="77777777" w:rsidTr="006D3042">
        <w:tc>
          <w:tcPr>
            <w:tcW w:w="4921" w:type="dxa"/>
          </w:tcPr>
          <w:p w14:paraId="073B9E00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7378" w:type="dxa"/>
          </w:tcPr>
          <w:p w14:paraId="15291296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63BABAE3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  <w:p w14:paraId="0DA091BA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  <w:tc>
          <w:tcPr>
            <w:tcW w:w="2464" w:type="dxa"/>
          </w:tcPr>
          <w:p w14:paraId="64033854" w14:textId="77777777" w:rsidR="006D3042" w:rsidRPr="007353A2" w:rsidRDefault="006D3042" w:rsidP="00B710A4">
            <w:pPr>
              <w:rPr>
                <w:rFonts w:ascii="Poppins" w:hAnsi="Poppins"/>
                <w:sz w:val="32"/>
                <w:szCs w:val="32"/>
              </w:rPr>
            </w:pPr>
          </w:p>
        </w:tc>
      </w:tr>
    </w:tbl>
    <w:p w14:paraId="694A178E" w14:textId="77777777" w:rsidR="00932BA5" w:rsidRPr="007353A2" w:rsidRDefault="00932BA5" w:rsidP="00B710A4">
      <w:pPr>
        <w:rPr>
          <w:rFonts w:ascii="Poppins" w:hAnsi="Poppins"/>
          <w:sz w:val="32"/>
          <w:szCs w:val="32"/>
        </w:rPr>
      </w:pPr>
    </w:p>
    <w:p w14:paraId="5A7696F3" w14:textId="77777777" w:rsidR="00532C29" w:rsidRPr="007353A2" w:rsidRDefault="006D3042" w:rsidP="00532C29">
      <w:pPr>
        <w:rPr>
          <w:rFonts w:ascii="Poppins" w:hAnsi="Poppins" w:cs="Arial"/>
          <w:b/>
          <w:color w:val="F913EE"/>
          <w:sz w:val="24"/>
          <w:szCs w:val="24"/>
        </w:rPr>
      </w:pPr>
      <w:r w:rsidRPr="007353A2">
        <w:rPr>
          <w:rFonts w:ascii="Poppins" w:hAnsi="Poppins" w:cs="Arial"/>
          <w:b/>
          <w:color w:val="F913EE"/>
          <w:sz w:val="24"/>
          <w:szCs w:val="24"/>
        </w:rPr>
        <w:t>REGISTERED HELPERS</w:t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 xml:space="preserve">                      </w:t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  <w:t xml:space="preserve">         </w:t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F913EE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1"/>
        <w:gridCol w:w="7378"/>
        <w:gridCol w:w="2464"/>
      </w:tblGrid>
      <w:tr w:rsidR="006D3042" w:rsidRPr="007353A2" w14:paraId="4D3B2433" w14:textId="77777777" w:rsidTr="006D3042">
        <w:tc>
          <w:tcPr>
            <w:tcW w:w="4921" w:type="dxa"/>
          </w:tcPr>
          <w:p w14:paraId="1289C57E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  <w:tc>
          <w:tcPr>
            <w:tcW w:w="7378" w:type="dxa"/>
          </w:tcPr>
          <w:p w14:paraId="4A6A24C0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6510B982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4DA98F4F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7CEBB6CB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  <w:tc>
          <w:tcPr>
            <w:tcW w:w="2464" w:type="dxa"/>
          </w:tcPr>
          <w:p w14:paraId="79D07591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</w:tr>
      <w:tr w:rsidR="006D3042" w:rsidRPr="007353A2" w14:paraId="51C3810E" w14:textId="77777777" w:rsidTr="006D3042">
        <w:tc>
          <w:tcPr>
            <w:tcW w:w="4921" w:type="dxa"/>
          </w:tcPr>
          <w:p w14:paraId="70E8A159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  <w:tc>
          <w:tcPr>
            <w:tcW w:w="7378" w:type="dxa"/>
          </w:tcPr>
          <w:p w14:paraId="2782D7F5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61A398F6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5C2FEFBB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360CB505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  <w:tc>
          <w:tcPr>
            <w:tcW w:w="2464" w:type="dxa"/>
          </w:tcPr>
          <w:p w14:paraId="208963B9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</w:tr>
      <w:tr w:rsidR="006D3042" w:rsidRPr="007353A2" w14:paraId="17818F83" w14:textId="77777777" w:rsidTr="006D3042">
        <w:tc>
          <w:tcPr>
            <w:tcW w:w="4921" w:type="dxa"/>
          </w:tcPr>
          <w:p w14:paraId="543ACF8D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  <w:tc>
          <w:tcPr>
            <w:tcW w:w="7378" w:type="dxa"/>
          </w:tcPr>
          <w:p w14:paraId="6F39296A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7EF6B580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599DE237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  <w:p w14:paraId="18FC356B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  <w:tc>
          <w:tcPr>
            <w:tcW w:w="2464" w:type="dxa"/>
          </w:tcPr>
          <w:p w14:paraId="1E9A10C1" w14:textId="77777777" w:rsidR="006D3042" w:rsidRPr="007353A2" w:rsidRDefault="006D3042" w:rsidP="008B05C4">
            <w:pPr>
              <w:rPr>
                <w:rFonts w:ascii="Poppins" w:hAnsi="Poppins" w:cs="Arial"/>
              </w:rPr>
            </w:pPr>
          </w:p>
        </w:tc>
      </w:tr>
    </w:tbl>
    <w:p w14:paraId="606B4E6F" w14:textId="77777777" w:rsidR="00E86C7A" w:rsidRPr="007353A2" w:rsidRDefault="00E86C7A" w:rsidP="008B05C4">
      <w:pPr>
        <w:rPr>
          <w:rFonts w:ascii="Poppins" w:hAnsi="Poppins" w:cs="Arial"/>
        </w:rPr>
      </w:pPr>
    </w:p>
    <w:p w14:paraId="0FACDADC" w14:textId="77777777" w:rsidR="00F5094E" w:rsidRPr="007353A2" w:rsidRDefault="006D3042" w:rsidP="008B05C4">
      <w:pPr>
        <w:rPr>
          <w:rFonts w:ascii="Poppins" w:hAnsi="Poppins" w:cs="Arial"/>
          <w:b/>
          <w:color w:val="00B050"/>
          <w:sz w:val="24"/>
          <w:szCs w:val="24"/>
        </w:rPr>
      </w:pPr>
      <w:r w:rsidRPr="007353A2">
        <w:rPr>
          <w:rFonts w:ascii="Poppins" w:hAnsi="Poppins" w:cs="Arial"/>
          <w:b/>
          <w:color w:val="F913EE"/>
          <w:sz w:val="24"/>
          <w:szCs w:val="24"/>
        </w:rPr>
        <w:t>ASSISTANT LEADERS</w:t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  <w:r w:rsidR="00532C29" w:rsidRPr="007353A2">
        <w:rPr>
          <w:rFonts w:ascii="Poppins" w:hAnsi="Poppins" w:cs="Arial"/>
          <w:b/>
          <w:color w:val="00B050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1"/>
        <w:gridCol w:w="7378"/>
        <w:gridCol w:w="2464"/>
      </w:tblGrid>
      <w:tr w:rsidR="006D3042" w:rsidRPr="007353A2" w14:paraId="0EFB1078" w14:textId="77777777" w:rsidTr="006D3042">
        <w:tc>
          <w:tcPr>
            <w:tcW w:w="4921" w:type="dxa"/>
          </w:tcPr>
          <w:p w14:paraId="7554D7ED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  <w:tc>
          <w:tcPr>
            <w:tcW w:w="7378" w:type="dxa"/>
          </w:tcPr>
          <w:p w14:paraId="52EC8D2B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  <w:p w14:paraId="57F07E04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  <w:p w14:paraId="401F3FA9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  <w:tc>
          <w:tcPr>
            <w:tcW w:w="2464" w:type="dxa"/>
          </w:tcPr>
          <w:p w14:paraId="09DA18EE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</w:tr>
      <w:tr w:rsidR="006D3042" w:rsidRPr="007353A2" w14:paraId="30F06169" w14:textId="77777777" w:rsidTr="006D3042">
        <w:tc>
          <w:tcPr>
            <w:tcW w:w="4921" w:type="dxa"/>
          </w:tcPr>
          <w:p w14:paraId="50B3934D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  <w:tc>
          <w:tcPr>
            <w:tcW w:w="7378" w:type="dxa"/>
          </w:tcPr>
          <w:p w14:paraId="1426C44C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  <w:p w14:paraId="2E454A7D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  <w:p w14:paraId="33475DB3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  <w:tc>
          <w:tcPr>
            <w:tcW w:w="2464" w:type="dxa"/>
          </w:tcPr>
          <w:p w14:paraId="53E27005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</w:tr>
      <w:tr w:rsidR="006D3042" w:rsidRPr="007353A2" w14:paraId="2A631482" w14:textId="77777777" w:rsidTr="006D3042">
        <w:tc>
          <w:tcPr>
            <w:tcW w:w="4921" w:type="dxa"/>
          </w:tcPr>
          <w:p w14:paraId="10D5BAB6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  <w:tc>
          <w:tcPr>
            <w:tcW w:w="7378" w:type="dxa"/>
          </w:tcPr>
          <w:p w14:paraId="7268891E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  <w:p w14:paraId="2F613C29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  <w:p w14:paraId="404DB8E7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  <w:tc>
          <w:tcPr>
            <w:tcW w:w="2464" w:type="dxa"/>
          </w:tcPr>
          <w:p w14:paraId="00BB3EC1" w14:textId="77777777" w:rsidR="006D3042" w:rsidRPr="007353A2" w:rsidRDefault="006D3042" w:rsidP="008B05C4">
            <w:pPr>
              <w:rPr>
                <w:rFonts w:ascii="Poppins" w:hAnsi="Poppins" w:cs="Arial"/>
                <w:b/>
                <w:color w:val="00B050"/>
                <w:sz w:val="28"/>
                <w:szCs w:val="28"/>
              </w:rPr>
            </w:pPr>
          </w:p>
        </w:tc>
      </w:tr>
    </w:tbl>
    <w:p w14:paraId="36168104" w14:textId="77777777" w:rsidR="006D3042" w:rsidRPr="007353A2" w:rsidRDefault="006D3042" w:rsidP="008B05C4">
      <w:pPr>
        <w:rPr>
          <w:rFonts w:ascii="Poppins" w:hAnsi="Poppins" w:cs="Arial"/>
          <w:b/>
          <w:color w:val="00B050"/>
          <w:sz w:val="28"/>
          <w:szCs w:val="28"/>
        </w:rPr>
      </w:pPr>
    </w:p>
    <w:p w14:paraId="186047DE" w14:textId="77777777" w:rsidR="00F73CD5" w:rsidRPr="007353A2" w:rsidRDefault="00532C29" w:rsidP="00CB0D9B">
      <w:pPr>
        <w:jc w:val="center"/>
        <w:rPr>
          <w:rFonts w:ascii="Poppins" w:hAnsi="Poppins"/>
          <w:b/>
          <w:color w:val="F41CC6"/>
          <w:sz w:val="28"/>
          <w:szCs w:val="28"/>
        </w:rPr>
      </w:pPr>
      <w:r w:rsidRPr="007353A2">
        <w:rPr>
          <w:rFonts w:ascii="Poppins" w:hAnsi="Poppins"/>
          <w:b/>
          <w:color w:val="F41CC6"/>
          <w:sz w:val="28"/>
          <w:szCs w:val="28"/>
        </w:rPr>
        <w:t xml:space="preserve">Instructions and forms for registering new leaders and helpers may be found on the IFG website </w:t>
      </w:r>
      <w:hyperlink r:id="rId9" w:history="1">
        <w:r w:rsidR="00CB0D9B" w:rsidRPr="007353A2">
          <w:rPr>
            <w:rStyle w:val="Hyperlink"/>
            <w:rFonts w:ascii="Poppins" w:hAnsi="Poppins"/>
            <w:b/>
            <w:sz w:val="28"/>
            <w:szCs w:val="28"/>
          </w:rPr>
          <w:t>www.iconz4girlz.org.nz</w:t>
        </w:r>
      </w:hyperlink>
    </w:p>
    <w:p w14:paraId="40B1BD81" w14:textId="77777777" w:rsidR="00CB0D9B" w:rsidRPr="007353A2" w:rsidRDefault="00CB0D9B" w:rsidP="00CB0D9B">
      <w:pPr>
        <w:jc w:val="center"/>
        <w:rPr>
          <w:rFonts w:ascii="Poppins" w:hAnsi="Poppins"/>
          <w:b/>
          <w:color w:val="F41CC6"/>
          <w:sz w:val="28"/>
          <w:szCs w:val="28"/>
        </w:rPr>
      </w:pPr>
      <w:r w:rsidRPr="007353A2">
        <w:rPr>
          <w:rFonts w:ascii="Poppins" w:hAnsi="Poppins"/>
          <w:b/>
          <w:color w:val="F41CC6"/>
          <w:sz w:val="28"/>
          <w:szCs w:val="28"/>
        </w:rPr>
        <w:t>Information collected will be included on the national database of Girls’ Brigade NZ Inc.</w:t>
      </w:r>
    </w:p>
    <w:p w14:paraId="7DBFDDFE" w14:textId="77777777" w:rsidR="00B710A4" w:rsidRPr="007353A2" w:rsidRDefault="00B710A4" w:rsidP="00CB0D9B">
      <w:pPr>
        <w:jc w:val="center"/>
        <w:rPr>
          <w:rFonts w:ascii="Poppins" w:hAnsi="Poppins"/>
          <w:b/>
          <w:color w:val="FF0000"/>
          <w:u w:val="single"/>
        </w:rPr>
      </w:pPr>
    </w:p>
    <w:tbl>
      <w:tblPr>
        <w:tblpPr w:leftFromText="180" w:rightFromText="180" w:horzAnchor="margin" w:tblpY="750"/>
        <w:tblW w:w="147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2"/>
        <w:gridCol w:w="1214"/>
        <w:gridCol w:w="1214"/>
        <w:gridCol w:w="1189"/>
        <w:gridCol w:w="1246"/>
        <w:gridCol w:w="1219"/>
        <w:gridCol w:w="2539"/>
        <w:gridCol w:w="2693"/>
        <w:gridCol w:w="1703"/>
        <w:gridCol w:w="683"/>
      </w:tblGrid>
      <w:tr w:rsidR="00532C29" w:rsidRPr="007353A2" w14:paraId="79DD22E3" w14:textId="77777777" w:rsidTr="00811A8A">
        <w:trPr>
          <w:trHeight w:val="823"/>
        </w:trPr>
        <w:tc>
          <w:tcPr>
            <w:tcW w:w="14742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2D050"/>
            <w:vAlign w:val="center"/>
          </w:tcPr>
          <w:p w14:paraId="44B45B3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eastAsia="Arial" w:hAnsi="Poppins" w:cs="Arial"/>
              </w:rPr>
            </w:pPr>
            <w:r w:rsidRPr="007353A2">
              <w:rPr>
                <w:rFonts w:ascii="Poppins" w:hAnsi="Poppins" w:cs="Arial"/>
                <w:w w:val="105"/>
              </w:rPr>
              <w:t>Unit Statistical</w:t>
            </w:r>
            <w:r w:rsidRPr="007353A2">
              <w:rPr>
                <w:rFonts w:ascii="Poppins" w:hAnsi="Poppins" w:cs="Arial"/>
                <w:spacing w:val="-12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w w:val="105"/>
              </w:rPr>
              <w:t>Returns</w:t>
            </w:r>
            <w:r w:rsidRPr="007353A2">
              <w:rPr>
                <w:rFonts w:ascii="Poppins" w:hAnsi="Poppins" w:cs="Arial"/>
                <w:spacing w:val="-11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w w:val="105"/>
              </w:rPr>
              <w:t>/</w:t>
            </w:r>
            <w:r w:rsidRPr="007353A2">
              <w:rPr>
                <w:rFonts w:ascii="Poppins" w:hAnsi="Poppins" w:cs="Arial"/>
                <w:spacing w:val="-12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w w:val="105"/>
              </w:rPr>
              <w:t>Membership</w:t>
            </w:r>
            <w:r w:rsidRPr="007353A2">
              <w:rPr>
                <w:rFonts w:ascii="Poppins" w:hAnsi="Poppins" w:cs="Arial"/>
                <w:spacing w:val="-11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w w:val="105"/>
              </w:rPr>
              <w:t>Numbers</w:t>
            </w:r>
          </w:p>
          <w:p w14:paraId="561B8C2B" w14:textId="77777777" w:rsidR="00532C29" w:rsidRPr="007353A2" w:rsidRDefault="0031729C" w:rsidP="00811A8A">
            <w:pPr>
              <w:pStyle w:val="NoSpacing"/>
              <w:ind w:left="-283" w:firstLine="283"/>
              <w:jc w:val="center"/>
              <w:rPr>
                <w:rFonts w:ascii="Poppins" w:eastAsia="Arial" w:hAnsi="Poppins" w:cs="Arial"/>
              </w:rPr>
            </w:pPr>
            <w:r w:rsidRPr="007353A2">
              <w:rPr>
                <w:rFonts w:ascii="Poppins" w:hAnsi="Poppins" w:cs="Arial"/>
              </w:rPr>
              <w:t>(MEMBERSHIP NUMBERS AFFECT GRANT APPLICATIONS</w:t>
            </w:r>
            <w:r w:rsidR="00532C29" w:rsidRPr="007353A2">
              <w:rPr>
                <w:rFonts w:ascii="Poppins" w:hAnsi="Poppins" w:cs="Arial"/>
              </w:rPr>
              <w:t>)</w:t>
            </w:r>
          </w:p>
        </w:tc>
      </w:tr>
      <w:tr w:rsidR="00532C29" w:rsidRPr="007353A2" w14:paraId="53F76FBD" w14:textId="77777777" w:rsidTr="00811A8A">
        <w:trPr>
          <w:trHeight w:hRule="exact" w:val="905"/>
        </w:trPr>
        <w:tc>
          <w:tcPr>
            <w:tcW w:w="1042" w:type="dxa"/>
            <w:tcBorders>
              <w:top w:val="single" w:sz="12" w:space="0" w:color="auto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390536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Girls</w:t>
            </w:r>
          </w:p>
          <w:p w14:paraId="42DD6B4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Age</w:t>
            </w:r>
          </w:p>
        </w:tc>
        <w:tc>
          <w:tcPr>
            <w:tcW w:w="1214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68F46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Explore</w:t>
            </w:r>
          </w:p>
        </w:tc>
        <w:tc>
          <w:tcPr>
            <w:tcW w:w="1214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75186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Adventure</w:t>
            </w:r>
          </w:p>
        </w:tc>
        <w:tc>
          <w:tcPr>
            <w:tcW w:w="1189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36842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Challenge</w:t>
            </w:r>
          </w:p>
        </w:tc>
        <w:tc>
          <w:tcPr>
            <w:tcW w:w="1246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78D0B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Ultimate</w:t>
            </w:r>
          </w:p>
        </w:tc>
        <w:tc>
          <w:tcPr>
            <w:tcW w:w="1219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EEBE2A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Young Leaders</w:t>
            </w:r>
          </w:p>
          <w:p w14:paraId="5A64241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Under 18</w:t>
            </w:r>
          </w:p>
        </w:tc>
        <w:tc>
          <w:tcPr>
            <w:tcW w:w="2539" w:type="dxa"/>
            <w:tcBorders>
              <w:top w:val="single" w:sz="12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4ECA9D3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Number of new girls this year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000000"/>
              <w:bottom w:val="single" w:sz="6" w:space="0" w:color="000000"/>
              <w:right w:val="single" w:sz="12" w:space="0" w:color="auto"/>
            </w:tcBorders>
          </w:tcPr>
          <w:p w14:paraId="4DFE2CA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Number of girls with special needs/ disabilities</w:t>
            </w:r>
          </w:p>
        </w:tc>
        <w:tc>
          <w:tcPr>
            <w:tcW w:w="238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04158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Ethnic Groups</w:t>
            </w:r>
          </w:p>
          <w:p w14:paraId="56BAB67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(Information for Grants)</w:t>
            </w:r>
          </w:p>
        </w:tc>
      </w:tr>
      <w:tr w:rsidR="00532C29" w:rsidRPr="007353A2" w14:paraId="0BF83EA9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686847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93DAA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037752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A96667D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6E6780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12987A7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7E9F841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 w:val="restart"/>
            <w:tcBorders>
              <w:top w:val="single" w:sz="6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489C5F0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auto"/>
            </w:tcBorders>
            <w:vAlign w:val="center"/>
          </w:tcPr>
          <w:p w14:paraId="31F620DA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  <w:r w:rsidRPr="007353A2">
              <w:rPr>
                <w:rFonts w:ascii="Poppins" w:hAnsi="Poppins" w:cs="Arial"/>
                <w:w w:val="105"/>
                <w:sz w:val="20"/>
                <w:szCs w:val="20"/>
              </w:rPr>
              <w:t>NZ Euro</w:t>
            </w:r>
          </w:p>
        </w:tc>
        <w:tc>
          <w:tcPr>
            <w:tcW w:w="68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A57237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78D73511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4D88963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6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F8688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3CE7F4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3F65D4D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D6632E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24BACEC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D9ACD5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6C3FC1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47AAB96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975CF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5494D3AD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31BC16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7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D6E8A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1A91C7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FB62FC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B55211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5BE36A2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3E6C9BEF" w14:textId="77777777" w:rsidR="0031729C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 xml:space="preserve">Number of girls who regularly attend Church/ Christian Education </w:t>
            </w:r>
          </w:p>
          <w:p w14:paraId="67A6EF0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  <w:r w:rsidRPr="007353A2">
              <w:rPr>
                <w:rFonts w:ascii="Poppins" w:hAnsi="Poppins" w:cs="Arial"/>
              </w:rPr>
              <w:t>Prog</w:t>
            </w:r>
            <w:r w:rsidR="0031729C" w:rsidRPr="007353A2">
              <w:rPr>
                <w:rFonts w:ascii="Poppins" w:hAnsi="Poppins" w:cs="Arial"/>
              </w:rPr>
              <w:t>ramme</w:t>
            </w:r>
            <w:r w:rsidRPr="007353A2">
              <w:rPr>
                <w:rFonts w:ascii="Poppins" w:hAnsi="Poppins" w:cs="Arial"/>
              </w:rPr>
              <w:t>?</w:t>
            </w:r>
          </w:p>
          <w:p w14:paraId="0A2C92C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6B0858E0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Number of girls with no Church</w:t>
            </w:r>
          </w:p>
          <w:p w14:paraId="3A466F21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affiliation</w:t>
            </w:r>
          </w:p>
          <w:p w14:paraId="3B22123D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 w:val="restart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2522926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  <w:r w:rsidRPr="007353A2">
              <w:rPr>
                <w:rFonts w:ascii="Poppins" w:hAnsi="Poppins" w:cs="Arial"/>
                <w:w w:val="105"/>
                <w:sz w:val="20"/>
                <w:szCs w:val="20"/>
              </w:rPr>
              <w:t>Pacific Island</w:t>
            </w:r>
          </w:p>
        </w:tc>
        <w:tc>
          <w:tcPr>
            <w:tcW w:w="683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A57C7B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0A0C4C89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6C896FC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8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F9246F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BA312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6FC658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BCFED5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62D21C9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31A0C1B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7F33C3D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7FEE25AA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E27DB1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65F98460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4E0D52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9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105DE12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947B6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74EE22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846D3C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30382CF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7621391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73975CB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 w:val="restart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10CD28B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  <w:r w:rsidRPr="007353A2">
              <w:rPr>
                <w:rFonts w:ascii="Poppins" w:hAnsi="Poppins" w:cs="Arial"/>
                <w:w w:val="105"/>
                <w:sz w:val="20"/>
                <w:szCs w:val="20"/>
              </w:rPr>
              <w:t>Asian</w:t>
            </w:r>
          </w:p>
        </w:tc>
        <w:tc>
          <w:tcPr>
            <w:tcW w:w="683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99F793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094348BE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058317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0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26E6CD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530A7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9C5493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0961ECA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4A280F7D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7DE6FBA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215166A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4ADBC9A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CD3828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4A0D80C9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54A507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1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EFD4B2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16390F4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0BF72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4155D4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32A8128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 w:val="restart"/>
            <w:tcBorders>
              <w:top w:val="single" w:sz="4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74DCC06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53CE220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 w:val="restart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25FD6FF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  <w:r w:rsidRPr="007353A2">
              <w:rPr>
                <w:rFonts w:ascii="Poppins" w:hAnsi="Poppins" w:cs="Arial"/>
                <w:w w:val="105"/>
                <w:sz w:val="20"/>
                <w:szCs w:val="20"/>
              </w:rPr>
              <w:t>Indian</w:t>
            </w:r>
          </w:p>
        </w:tc>
        <w:tc>
          <w:tcPr>
            <w:tcW w:w="683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BE3540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662CC91E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3128321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2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83D2FD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E6288A1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207AC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A12180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33309D2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6B0AE95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1CA6A39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3FDDE05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DF474A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1F47A83A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F2C6D8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3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673720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5EAF63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F3D31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1F563D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D9D9D9" w:themeFill="background1" w:themeFillShade="D9"/>
            <w:vAlign w:val="center"/>
          </w:tcPr>
          <w:p w14:paraId="6E04AE3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49D205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AEF97A1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 w:val="restart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3498E16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  <w:sz w:val="20"/>
                <w:szCs w:val="20"/>
              </w:rPr>
            </w:pPr>
            <w:r w:rsidRPr="007353A2">
              <w:rPr>
                <w:rFonts w:ascii="Poppins" w:hAnsi="Poppins" w:cs="Arial"/>
                <w:w w:val="105"/>
                <w:sz w:val="20"/>
                <w:szCs w:val="20"/>
              </w:rPr>
              <w:t>South African</w:t>
            </w:r>
          </w:p>
        </w:tc>
        <w:tc>
          <w:tcPr>
            <w:tcW w:w="683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80B945D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</w:tr>
      <w:tr w:rsidR="00532C29" w:rsidRPr="007353A2" w14:paraId="270B5C08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B0D76E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4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E96B6A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6EB37B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8C4F66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6" w:space="0" w:color="000000"/>
              <w:left w:val="single" w:sz="6" w:space="0" w:color="000000"/>
              <w:bottom w:val="single" w:sz="2" w:space="0" w:color="auto"/>
              <w:right w:val="single" w:sz="6" w:space="0" w:color="000000"/>
            </w:tcBorders>
            <w:vAlign w:val="center"/>
          </w:tcPr>
          <w:p w14:paraId="272D39CA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0D0EBD9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098C4770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Number of girls who do not pay Unit Fees</w:t>
            </w:r>
          </w:p>
        </w:tc>
        <w:tc>
          <w:tcPr>
            <w:tcW w:w="2693" w:type="dxa"/>
            <w:vMerge w:val="restart"/>
            <w:tcBorders>
              <w:top w:val="single" w:sz="4" w:space="0" w:color="000000"/>
              <w:left w:val="single" w:sz="12" w:space="0" w:color="000000"/>
              <w:right w:val="single" w:sz="12" w:space="0" w:color="000000"/>
            </w:tcBorders>
          </w:tcPr>
          <w:p w14:paraId="659D57A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60384B7A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AB46EC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3B95C801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9D6632A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5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0A72E4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18A83D7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94B54A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2" w:space="0" w:color="auto"/>
              <w:left w:val="single" w:sz="6" w:space="0" w:color="000000"/>
              <w:bottom w:val="single" w:sz="2" w:space="0" w:color="auto"/>
              <w:right w:val="single" w:sz="6" w:space="0" w:color="000000"/>
            </w:tcBorders>
            <w:vAlign w:val="center"/>
          </w:tcPr>
          <w:p w14:paraId="29FC452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4DF55D2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5904852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1D75020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 w:val="restart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2CDBD71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  <w:r w:rsidRPr="007353A2">
              <w:rPr>
                <w:rFonts w:ascii="Poppins" w:hAnsi="Poppins" w:cs="Arial"/>
                <w:w w:val="105"/>
                <w:sz w:val="20"/>
                <w:szCs w:val="20"/>
              </w:rPr>
              <w:t>NZ Maori</w:t>
            </w:r>
          </w:p>
        </w:tc>
        <w:tc>
          <w:tcPr>
            <w:tcW w:w="683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8D702DF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4E32E5BE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C26A18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6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10FD01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6AE318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3AE228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2" w:space="0" w:color="auto"/>
              <w:left w:val="single" w:sz="6" w:space="0" w:color="000000"/>
              <w:bottom w:val="single" w:sz="2" w:space="0" w:color="auto"/>
              <w:right w:val="single" w:sz="6" w:space="0" w:color="000000"/>
            </w:tcBorders>
            <w:vAlign w:val="center"/>
          </w:tcPr>
          <w:p w14:paraId="2A6EF71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7E095490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46FE0F2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1B9801F1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318F4BED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160809D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60898645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1A49AA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7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2CD5FA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BDAFD2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B2EB4A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2" w:space="0" w:color="auto"/>
              <w:left w:val="single" w:sz="6" w:space="0" w:color="000000"/>
              <w:bottom w:val="single" w:sz="2" w:space="0" w:color="auto"/>
              <w:right w:val="single" w:sz="6" w:space="0" w:color="000000"/>
            </w:tcBorders>
            <w:vAlign w:val="center"/>
          </w:tcPr>
          <w:p w14:paraId="39D4812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286C320D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 w:val="restart"/>
            <w:tcBorders>
              <w:top w:val="single" w:sz="4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59C8F7F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0DDE618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 w:val="restart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27504FD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  <w:r w:rsidRPr="007353A2">
              <w:rPr>
                <w:rFonts w:ascii="Poppins" w:hAnsi="Poppins" w:cs="Arial"/>
                <w:w w:val="105"/>
                <w:sz w:val="20"/>
                <w:szCs w:val="20"/>
              </w:rPr>
              <w:t>Other</w:t>
            </w:r>
          </w:p>
        </w:tc>
        <w:tc>
          <w:tcPr>
            <w:tcW w:w="683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F14804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  <w:tr w:rsidR="00532C29" w:rsidRPr="007353A2" w14:paraId="61B26243" w14:textId="77777777" w:rsidTr="00811A8A">
        <w:trPr>
          <w:trHeight w:hRule="exact" w:val="341"/>
        </w:trPr>
        <w:tc>
          <w:tcPr>
            <w:tcW w:w="1042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16F0EF8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18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4225F3E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5ACACC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C6C6325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2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vAlign w:val="center"/>
          </w:tcPr>
          <w:p w14:paraId="15246606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6" w:space="0" w:color="000000"/>
              <w:left w:val="single" w:sz="6" w:space="0" w:color="000000"/>
              <w:bottom w:val="single" w:sz="12" w:space="0" w:color="auto"/>
              <w:right w:val="single" w:sz="12" w:space="0" w:color="000000"/>
            </w:tcBorders>
            <w:vAlign w:val="center"/>
          </w:tcPr>
          <w:p w14:paraId="306AB71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000000"/>
            </w:tcBorders>
          </w:tcPr>
          <w:p w14:paraId="08FECF11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000000"/>
            </w:tcBorders>
          </w:tcPr>
          <w:p w14:paraId="325A6D42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521E4BA7" w14:textId="77777777" w:rsidR="00532C29" w:rsidRPr="007353A2" w:rsidRDefault="00532C29" w:rsidP="00811A8A">
            <w:pPr>
              <w:pStyle w:val="NoSpacing"/>
              <w:rPr>
                <w:rFonts w:ascii="Poppins" w:hAnsi="Poppins" w:cs="Arial"/>
                <w:sz w:val="20"/>
                <w:szCs w:val="20"/>
              </w:rPr>
            </w:pPr>
          </w:p>
        </w:tc>
        <w:tc>
          <w:tcPr>
            <w:tcW w:w="68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4914DD" w14:textId="77777777" w:rsidR="00532C29" w:rsidRPr="007353A2" w:rsidRDefault="00532C29" w:rsidP="00811A8A">
            <w:pPr>
              <w:pStyle w:val="NoSpacing"/>
              <w:rPr>
                <w:rFonts w:ascii="Poppins" w:hAnsi="Poppins" w:cs="Arial"/>
              </w:rPr>
            </w:pPr>
          </w:p>
        </w:tc>
      </w:tr>
      <w:tr w:rsidR="00532C29" w:rsidRPr="007353A2" w14:paraId="6B0822AA" w14:textId="77777777" w:rsidTr="00811A8A">
        <w:trPr>
          <w:trHeight w:hRule="exact" w:val="341"/>
        </w:trPr>
        <w:tc>
          <w:tcPr>
            <w:tcW w:w="10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3708779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  <w:r w:rsidRPr="007353A2">
              <w:rPr>
                <w:rFonts w:ascii="Poppins" w:hAnsi="Poppins" w:cs="Arial"/>
                <w:w w:val="105"/>
              </w:rPr>
              <w:t>Totals:</w:t>
            </w:r>
          </w:p>
        </w:tc>
        <w:tc>
          <w:tcPr>
            <w:tcW w:w="12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F09EC5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ABCDF70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18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AD47BA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4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24982603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2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F6F5FC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25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47CDE4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w w:val="105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B27BB7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  <w:tc>
          <w:tcPr>
            <w:tcW w:w="1703" w:type="dxa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F411E28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  <w:sz w:val="20"/>
                <w:szCs w:val="20"/>
              </w:rPr>
            </w:pPr>
            <w:r w:rsidRPr="007353A2">
              <w:rPr>
                <w:rFonts w:ascii="Poppins" w:hAnsi="Poppins" w:cs="Arial"/>
                <w:w w:val="105"/>
                <w:sz w:val="20"/>
                <w:szCs w:val="20"/>
              </w:rPr>
              <w:t>Total</w:t>
            </w:r>
          </w:p>
        </w:tc>
        <w:tc>
          <w:tcPr>
            <w:tcW w:w="6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2EB5FB" w14:textId="77777777" w:rsidR="00532C29" w:rsidRPr="007353A2" w:rsidRDefault="00532C29" w:rsidP="00811A8A">
            <w:pPr>
              <w:pStyle w:val="NoSpacing"/>
              <w:jc w:val="center"/>
              <w:rPr>
                <w:rFonts w:ascii="Poppins" w:hAnsi="Poppins" w:cs="Arial"/>
              </w:rPr>
            </w:pPr>
          </w:p>
        </w:tc>
      </w:tr>
    </w:tbl>
    <w:p w14:paraId="3226D4B6" w14:textId="77777777" w:rsidR="0031729C" w:rsidRPr="007353A2" w:rsidRDefault="0031729C" w:rsidP="008B05C4">
      <w:pPr>
        <w:rPr>
          <w:rFonts w:ascii="Poppins" w:hAnsi="Poppins"/>
          <w:b/>
          <w:color w:val="FF0000"/>
          <w:u w:val="single"/>
        </w:rPr>
      </w:pPr>
    </w:p>
    <w:p w14:paraId="16BB14D3" w14:textId="77777777" w:rsidR="00B710A4" w:rsidRPr="007353A2" w:rsidRDefault="00B710A4" w:rsidP="008B05C4">
      <w:pPr>
        <w:rPr>
          <w:rFonts w:ascii="Poppins" w:hAnsi="Poppins"/>
          <w:b/>
          <w:color w:val="FF0000"/>
          <w:u w:val="single"/>
        </w:rPr>
      </w:pPr>
    </w:p>
    <w:tbl>
      <w:tblPr>
        <w:tblW w:w="14316" w:type="dxa"/>
        <w:tblInd w:w="4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93"/>
        <w:gridCol w:w="1260"/>
        <w:gridCol w:w="1701"/>
        <w:gridCol w:w="850"/>
        <w:gridCol w:w="3804"/>
        <w:gridCol w:w="708"/>
      </w:tblGrid>
      <w:tr w:rsidR="00811A8A" w:rsidRPr="007353A2" w14:paraId="7CD625A0" w14:textId="77777777" w:rsidTr="00811A8A">
        <w:trPr>
          <w:trHeight w:hRule="exact" w:val="602"/>
        </w:trPr>
        <w:tc>
          <w:tcPr>
            <w:tcW w:w="5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vAlign w:val="center"/>
          </w:tcPr>
          <w:p w14:paraId="221A99CD" w14:textId="77777777" w:rsidR="00811A8A" w:rsidRPr="007353A2" w:rsidRDefault="00811A8A" w:rsidP="00811A8A">
            <w:pPr>
              <w:pStyle w:val="NoSpacing"/>
              <w:jc w:val="center"/>
              <w:rPr>
                <w:rFonts w:ascii="Poppins" w:eastAsia="Arial" w:hAnsi="Poppins" w:cs="Arial"/>
                <w:b/>
              </w:rPr>
            </w:pPr>
            <w:r w:rsidRPr="007353A2">
              <w:rPr>
                <w:rFonts w:ascii="Poppins" w:hAnsi="Poppins" w:cs="Arial"/>
                <w:b/>
                <w:w w:val="105"/>
              </w:rPr>
              <w:t>Total</w:t>
            </w:r>
            <w:r w:rsidRPr="007353A2">
              <w:rPr>
                <w:rFonts w:ascii="Poppins" w:hAnsi="Poppins" w:cs="Arial"/>
                <w:b/>
                <w:spacing w:val="-14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b/>
                <w:w w:val="105"/>
              </w:rPr>
              <w:t>Number</w:t>
            </w:r>
            <w:r w:rsidRPr="007353A2">
              <w:rPr>
                <w:rFonts w:ascii="Poppins" w:hAnsi="Poppins" w:cs="Arial"/>
                <w:b/>
                <w:spacing w:val="-15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b/>
                <w:w w:val="105"/>
              </w:rPr>
              <w:t>of</w:t>
            </w:r>
            <w:r w:rsidRPr="007353A2">
              <w:rPr>
                <w:rFonts w:ascii="Poppins" w:hAnsi="Poppins" w:cs="Arial"/>
                <w:b/>
                <w:spacing w:val="-14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b/>
                <w:spacing w:val="-3"/>
                <w:w w:val="105"/>
              </w:rPr>
              <w:t>ALL</w:t>
            </w:r>
            <w:r w:rsidRPr="007353A2">
              <w:rPr>
                <w:rFonts w:ascii="Poppins" w:hAnsi="Poppins" w:cs="Arial"/>
                <w:b/>
                <w:spacing w:val="-13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b/>
                <w:w w:val="105"/>
              </w:rPr>
              <w:t>Leaders</w:t>
            </w:r>
            <w:r w:rsidRPr="007353A2">
              <w:rPr>
                <w:rFonts w:ascii="Poppins" w:hAnsi="Poppins" w:cs="Arial"/>
                <w:b/>
                <w:spacing w:val="-13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b/>
                <w:w w:val="105"/>
              </w:rPr>
              <w:t>(including</w:t>
            </w:r>
            <w:r w:rsidRPr="007353A2">
              <w:rPr>
                <w:rFonts w:ascii="Poppins" w:hAnsi="Poppins" w:cs="Arial"/>
                <w:b/>
                <w:spacing w:val="-13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b/>
                <w:w w:val="105"/>
              </w:rPr>
              <w:t>helpers)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</w:tcPr>
          <w:p w14:paraId="718B1B52" w14:textId="77777777" w:rsidR="00811A8A" w:rsidRPr="007353A2" w:rsidRDefault="00811A8A" w:rsidP="00654C2B">
            <w:pPr>
              <w:pStyle w:val="NoSpacing"/>
              <w:jc w:val="center"/>
              <w:rPr>
                <w:rFonts w:ascii="Poppins" w:hAnsi="Poppins" w:cs="Arial"/>
                <w:b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</w:tcPr>
          <w:p w14:paraId="00A40E6E" w14:textId="77777777" w:rsidR="00811A8A" w:rsidRPr="007353A2" w:rsidRDefault="00811A8A" w:rsidP="00654C2B">
            <w:pPr>
              <w:pStyle w:val="NoSpacing"/>
              <w:jc w:val="center"/>
              <w:rPr>
                <w:rFonts w:ascii="Poppins" w:eastAsia="Arial" w:hAnsi="Poppins" w:cs="Arial"/>
                <w:b/>
              </w:rPr>
            </w:pPr>
            <w:r w:rsidRPr="007353A2">
              <w:rPr>
                <w:rFonts w:ascii="Poppins" w:hAnsi="Poppins" w:cs="Arial"/>
                <w:b/>
                <w:w w:val="105"/>
              </w:rPr>
              <w:t>+ Total</w:t>
            </w:r>
            <w:r w:rsidRPr="007353A2">
              <w:rPr>
                <w:rFonts w:ascii="Poppins" w:hAnsi="Poppins" w:cs="Arial"/>
                <w:b/>
                <w:spacing w:val="-20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b/>
                <w:w w:val="105"/>
              </w:rPr>
              <w:t>No. of</w:t>
            </w:r>
            <w:r w:rsidRPr="007353A2">
              <w:rPr>
                <w:rFonts w:ascii="Poppins" w:hAnsi="Poppins" w:cs="Arial"/>
                <w:b/>
                <w:spacing w:val="-17"/>
                <w:w w:val="105"/>
              </w:rPr>
              <w:t xml:space="preserve"> </w:t>
            </w:r>
            <w:r w:rsidRPr="007353A2">
              <w:rPr>
                <w:rFonts w:ascii="Poppins" w:hAnsi="Poppins" w:cs="Arial"/>
                <w:b/>
                <w:w w:val="105"/>
              </w:rPr>
              <w:t>girls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</w:tcPr>
          <w:p w14:paraId="30CA4C55" w14:textId="77777777" w:rsidR="00811A8A" w:rsidRPr="007353A2" w:rsidRDefault="00811A8A" w:rsidP="00654C2B">
            <w:pPr>
              <w:pStyle w:val="NoSpacing"/>
              <w:jc w:val="center"/>
              <w:rPr>
                <w:rFonts w:ascii="Poppins" w:hAnsi="Poppins" w:cs="Arial"/>
                <w:b/>
              </w:rPr>
            </w:pPr>
          </w:p>
        </w:tc>
        <w:tc>
          <w:tcPr>
            <w:tcW w:w="3804" w:type="dxa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</w:tcPr>
          <w:p w14:paraId="5BDF1F76" w14:textId="77777777" w:rsidR="00811A8A" w:rsidRPr="007353A2" w:rsidRDefault="00811A8A" w:rsidP="00811A8A">
            <w:pPr>
              <w:pStyle w:val="NoSpacing"/>
              <w:jc w:val="center"/>
              <w:rPr>
                <w:rFonts w:ascii="Poppins" w:eastAsia="Arial" w:hAnsi="Poppins" w:cs="Arial"/>
                <w:b/>
              </w:rPr>
            </w:pPr>
            <w:r w:rsidRPr="007353A2">
              <w:rPr>
                <w:rFonts w:ascii="Poppins" w:hAnsi="Poppins" w:cs="Arial"/>
                <w:b/>
              </w:rPr>
              <w:t xml:space="preserve">= </w:t>
            </w:r>
            <w:r w:rsidRPr="007353A2">
              <w:rPr>
                <w:rFonts w:ascii="Poppins" w:hAnsi="Poppins" w:cs="Arial"/>
                <w:b/>
                <w:spacing w:val="-3"/>
              </w:rPr>
              <w:t xml:space="preserve">TOTAL </w:t>
            </w:r>
            <w:r w:rsidRPr="007353A2">
              <w:rPr>
                <w:rFonts w:ascii="Poppins" w:hAnsi="Poppins" w:cs="Arial"/>
                <w:b/>
              </w:rPr>
              <w:t>MEMBERSHIP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9C6DB42" w14:textId="77777777" w:rsidR="00811A8A" w:rsidRPr="007353A2" w:rsidRDefault="00811A8A" w:rsidP="00654C2B">
            <w:pPr>
              <w:pStyle w:val="NoSpacing"/>
              <w:rPr>
                <w:rFonts w:ascii="Poppins" w:hAnsi="Poppins" w:cs="Arial"/>
                <w:b/>
              </w:rPr>
            </w:pPr>
          </w:p>
        </w:tc>
      </w:tr>
    </w:tbl>
    <w:p w14:paraId="3E6E633C" w14:textId="77777777" w:rsidR="00811A8A" w:rsidRPr="007353A2" w:rsidRDefault="00811A8A" w:rsidP="008B05C4">
      <w:pPr>
        <w:rPr>
          <w:rFonts w:ascii="Poppins" w:hAnsi="Poppins"/>
          <w:b/>
          <w:color w:val="FF0000"/>
          <w:u w:val="single"/>
        </w:rPr>
      </w:pPr>
    </w:p>
    <w:tbl>
      <w:tblPr>
        <w:tblpPr w:leftFromText="180" w:rightFromText="180" w:vertAnchor="text" w:horzAnchor="page" w:tblpX="1261" w:tblpY="-29"/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90"/>
        <w:gridCol w:w="5670"/>
      </w:tblGrid>
      <w:tr w:rsidR="00811A8A" w:rsidRPr="007353A2" w14:paraId="427F883C" w14:textId="77777777" w:rsidTr="00811A8A">
        <w:trPr>
          <w:trHeight w:hRule="exact" w:val="557"/>
        </w:trPr>
        <w:tc>
          <w:tcPr>
            <w:tcW w:w="7690" w:type="dxa"/>
            <w:vAlign w:val="center"/>
          </w:tcPr>
          <w:p w14:paraId="2BE1D53B" w14:textId="77777777" w:rsidR="00811A8A" w:rsidRPr="007353A2" w:rsidRDefault="00811A8A" w:rsidP="00811A8A">
            <w:pPr>
              <w:pStyle w:val="TableParagraph"/>
              <w:spacing w:line="183" w:lineRule="exact"/>
              <w:ind w:left="26"/>
              <w:jc w:val="center"/>
              <w:rPr>
                <w:rFonts w:ascii="Poppins" w:eastAsia="Arial" w:hAnsi="Poppins" w:cs="Arial"/>
                <w:sz w:val="20"/>
                <w:szCs w:val="20"/>
              </w:rPr>
            </w:pPr>
            <w:r w:rsidRPr="007353A2">
              <w:rPr>
                <w:rFonts w:ascii="Poppins" w:eastAsia="Arial" w:hAnsi="Poppins" w:cs="Arial"/>
                <w:b/>
                <w:bCs/>
                <w:sz w:val="20"/>
                <w:szCs w:val="20"/>
              </w:rPr>
              <w:t>I</w:t>
            </w:r>
            <w:r w:rsidRPr="007353A2">
              <w:rPr>
                <w:rFonts w:ascii="Poppins" w:eastAsia="Arial" w:hAnsi="Poppins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7353A2">
              <w:rPr>
                <w:rFonts w:ascii="Poppins" w:eastAsia="Arial" w:hAnsi="Poppins" w:cs="Arial"/>
                <w:b/>
                <w:bCs/>
                <w:sz w:val="20"/>
                <w:szCs w:val="20"/>
              </w:rPr>
              <w:t>declare</w:t>
            </w:r>
            <w:r w:rsidRPr="007353A2">
              <w:rPr>
                <w:rFonts w:ascii="Poppins" w:eastAsia="Arial" w:hAnsi="Poppins" w:cs="Arial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353A2">
              <w:rPr>
                <w:rFonts w:ascii="Poppins" w:eastAsia="Arial" w:hAnsi="Poppins" w:cs="Arial"/>
                <w:b/>
                <w:bCs/>
                <w:sz w:val="20"/>
                <w:szCs w:val="20"/>
              </w:rPr>
              <w:t>that this is an accurate</w:t>
            </w:r>
            <w:r w:rsidRPr="007353A2">
              <w:rPr>
                <w:rFonts w:ascii="Poppins" w:eastAsia="Arial" w:hAnsi="Poppins" w:cs="Arial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353A2">
              <w:rPr>
                <w:rFonts w:ascii="Poppins" w:eastAsia="Arial" w:hAnsi="Poppins" w:cs="Arial"/>
                <w:b/>
                <w:bCs/>
                <w:sz w:val="20"/>
                <w:szCs w:val="20"/>
              </w:rPr>
              <w:t>record</w:t>
            </w:r>
            <w:r w:rsidRPr="007353A2">
              <w:rPr>
                <w:rFonts w:ascii="Poppins" w:eastAsia="Arial" w:hAnsi="Poppins" w:cs="Arial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7353A2">
              <w:rPr>
                <w:rFonts w:ascii="Poppins" w:eastAsia="Arial" w:hAnsi="Poppins" w:cs="Arial"/>
                <w:b/>
                <w:bCs/>
                <w:sz w:val="20"/>
                <w:szCs w:val="20"/>
              </w:rPr>
              <w:t>of</w:t>
            </w:r>
            <w:r w:rsidRPr="007353A2">
              <w:rPr>
                <w:rFonts w:ascii="Poppins" w:eastAsia="Arial" w:hAnsi="Poppins" w:cs="Arial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7353A2">
              <w:rPr>
                <w:rFonts w:ascii="Poppins" w:eastAsia="Arial" w:hAnsi="Poppins" w:cs="Arial"/>
                <w:b/>
                <w:bCs/>
                <w:sz w:val="20"/>
                <w:szCs w:val="20"/>
              </w:rPr>
              <w:t>the</w:t>
            </w:r>
            <w:r w:rsidRPr="007353A2">
              <w:rPr>
                <w:rFonts w:ascii="Poppins" w:eastAsia="Arial" w:hAnsi="Poppins" w:cs="Arial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353A2">
              <w:rPr>
                <w:rFonts w:ascii="Poppins" w:eastAsia="Arial" w:hAnsi="Poppins" w:cs="Arial"/>
                <w:b/>
                <w:bCs/>
                <w:sz w:val="20"/>
                <w:szCs w:val="20"/>
              </w:rPr>
              <w:t>Unit’s</w:t>
            </w:r>
            <w:r w:rsidRPr="007353A2">
              <w:rPr>
                <w:rFonts w:ascii="Poppins" w:eastAsia="Arial" w:hAnsi="Poppins" w:cs="Arial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353A2">
              <w:rPr>
                <w:rFonts w:ascii="Poppins" w:eastAsia="Arial" w:hAnsi="Poppins" w:cs="Arial"/>
                <w:b/>
                <w:bCs/>
                <w:sz w:val="20"/>
                <w:szCs w:val="20"/>
              </w:rPr>
              <w:t>membership.</w:t>
            </w:r>
          </w:p>
        </w:tc>
        <w:tc>
          <w:tcPr>
            <w:tcW w:w="5670" w:type="dxa"/>
            <w:vAlign w:val="bottom"/>
          </w:tcPr>
          <w:p w14:paraId="11BE0982" w14:textId="77777777" w:rsidR="00811A8A" w:rsidRPr="007353A2" w:rsidRDefault="00811A8A" w:rsidP="00811A8A">
            <w:pPr>
              <w:ind w:right="-1482"/>
              <w:rPr>
                <w:rFonts w:ascii="Poppins" w:hAnsi="Poppins" w:cs="Arial"/>
                <w:i/>
                <w:sz w:val="20"/>
                <w:szCs w:val="20"/>
              </w:rPr>
            </w:pPr>
            <w:r w:rsidRPr="007353A2">
              <w:rPr>
                <w:rFonts w:ascii="Poppins" w:hAnsi="Poppins" w:cs="Arial"/>
                <w:i/>
                <w:sz w:val="20"/>
                <w:szCs w:val="20"/>
              </w:rPr>
              <w:t>Sign &amp; date</w:t>
            </w:r>
          </w:p>
        </w:tc>
      </w:tr>
    </w:tbl>
    <w:p w14:paraId="319A2EA1" w14:textId="77777777" w:rsidR="00811A8A" w:rsidRPr="007353A2" w:rsidRDefault="00811A8A" w:rsidP="008B05C4">
      <w:pPr>
        <w:rPr>
          <w:rFonts w:ascii="Poppins" w:hAnsi="Poppins"/>
          <w:b/>
          <w:color w:val="FF0000"/>
          <w:u w:val="single"/>
        </w:rPr>
      </w:pPr>
    </w:p>
    <w:sectPr w:rsidR="00811A8A" w:rsidRPr="007353A2" w:rsidSect="0031729C">
      <w:footerReference w:type="default" r:id="rId10"/>
      <w:pgSz w:w="16838" w:h="11906" w:orient="landscape"/>
      <w:pgMar w:top="284" w:right="1440" w:bottom="426" w:left="851" w:header="708" w:footer="708" w:gutter="0"/>
      <w:pgBorders w:offsetFrom="page">
        <w:top w:val="single" w:sz="24" w:space="24" w:color="F41CC6"/>
        <w:left w:val="single" w:sz="24" w:space="24" w:color="F41CC6"/>
        <w:bottom w:val="single" w:sz="24" w:space="24" w:color="F41CC6"/>
        <w:right w:val="single" w:sz="24" w:space="24" w:color="F41CC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DC739" w14:textId="77777777" w:rsidR="00100B0E" w:rsidRDefault="00100B0E" w:rsidP="004C1691">
      <w:pPr>
        <w:spacing w:after="0" w:line="240" w:lineRule="auto"/>
      </w:pPr>
      <w:r>
        <w:separator/>
      </w:r>
    </w:p>
  </w:endnote>
  <w:endnote w:type="continuationSeparator" w:id="0">
    <w:p w14:paraId="6B9683BD" w14:textId="77777777" w:rsidR="00100B0E" w:rsidRDefault="00100B0E" w:rsidP="004C1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A75E9" w14:textId="4A8C047B" w:rsidR="00CB0D9B" w:rsidRPr="007353A2" w:rsidRDefault="00CB0D9B">
    <w:pPr>
      <w:pStyle w:val="Footer"/>
      <w:rPr>
        <w:rFonts w:ascii="Poppins" w:hAnsi="Poppins"/>
      </w:rPr>
    </w:pPr>
    <w:r w:rsidRPr="007353A2">
      <w:rPr>
        <w:rFonts w:ascii="Poppins" w:hAnsi="Poppins"/>
      </w:rPr>
      <w:t xml:space="preserve">IFG ANNUAL UNIT UPDATE </w:t>
    </w:r>
  </w:p>
  <w:p w14:paraId="314A622F" w14:textId="77777777" w:rsidR="004C1691" w:rsidRDefault="004C16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45A15" w14:textId="77777777" w:rsidR="00100B0E" w:rsidRDefault="00100B0E" w:rsidP="004C1691">
      <w:pPr>
        <w:spacing w:after="0" w:line="240" w:lineRule="auto"/>
      </w:pPr>
      <w:r>
        <w:separator/>
      </w:r>
    </w:p>
  </w:footnote>
  <w:footnote w:type="continuationSeparator" w:id="0">
    <w:p w14:paraId="56848D55" w14:textId="77777777" w:rsidR="00100B0E" w:rsidRDefault="00100B0E" w:rsidP="004C16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0238"/>
    <w:multiLevelType w:val="hybridMultilevel"/>
    <w:tmpl w:val="0D7E0774"/>
    <w:lvl w:ilvl="0" w:tplc="EBEA272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E56C1A"/>
    <w:multiLevelType w:val="hybridMultilevel"/>
    <w:tmpl w:val="BB30CB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A6681"/>
    <w:multiLevelType w:val="hybridMultilevel"/>
    <w:tmpl w:val="859AEC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F709D5"/>
    <w:multiLevelType w:val="hybridMultilevel"/>
    <w:tmpl w:val="BA8AD176"/>
    <w:lvl w:ilvl="0" w:tplc="1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jUwMwEyTYxNLZV0lIJTi4sz8/NACsxqAT2rhs4sAAAA"/>
  </w:docVars>
  <w:rsids>
    <w:rsidRoot w:val="0025774C"/>
    <w:rsid w:val="000010DC"/>
    <w:rsid w:val="000045C4"/>
    <w:rsid w:val="00044273"/>
    <w:rsid w:val="000529A3"/>
    <w:rsid w:val="0007177F"/>
    <w:rsid w:val="00075F44"/>
    <w:rsid w:val="00081BE3"/>
    <w:rsid w:val="00100B0E"/>
    <w:rsid w:val="00192285"/>
    <w:rsid w:val="001B17B5"/>
    <w:rsid w:val="00204EE1"/>
    <w:rsid w:val="00206733"/>
    <w:rsid w:val="00213A53"/>
    <w:rsid w:val="00230001"/>
    <w:rsid w:val="00237587"/>
    <w:rsid w:val="0025774C"/>
    <w:rsid w:val="002702BC"/>
    <w:rsid w:val="002D6AB5"/>
    <w:rsid w:val="002E3B33"/>
    <w:rsid w:val="002F1404"/>
    <w:rsid w:val="002F23AA"/>
    <w:rsid w:val="0031729C"/>
    <w:rsid w:val="00331E28"/>
    <w:rsid w:val="00337ED7"/>
    <w:rsid w:val="00366922"/>
    <w:rsid w:val="00393C42"/>
    <w:rsid w:val="00417D6C"/>
    <w:rsid w:val="00490497"/>
    <w:rsid w:val="004909BD"/>
    <w:rsid w:val="004A0DD7"/>
    <w:rsid w:val="004A4D80"/>
    <w:rsid w:val="004B4B27"/>
    <w:rsid w:val="004B7A39"/>
    <w:rsid w:val="004C14C8"/>
    <w:rsid w:val="004C1691"/>
    <w:rsid w:val="00505ED2"/>
    <w:rsid w:val="00513030"/>
    <w:rsid w:val="00532C29"/>
    <w:rsid w:val="005408E5"/>
    <w:rsid w:val="00560F14"/>
    <w:rsid w:val="005772DF"/>
    <w:rsid w:val="005B401C"/>
    <w:rsid w:val="006D3042"/>
    <w:rsid w:val="006D7DF3"/>
    <w:rsid w:val="00701955"/>
    <w:rsid w:val="007353A2"/>
    <w:rsid w:val="007809D2"/>
    <w:rsid w:val="00795989"/>
    <w:rsid w:val="007F204A"/>
    <w:rsid w:val="007F7DF4"/>
    <w:rsid w:val="00803CF3"/>
    <w:rsid w:val="00811A8A"/>
    <w:rsid w:val="00860518"/>
    <w:rsid w:val="00875C68"/>
    <w:rsid w:val="00892680"/>
    <w:rsid w:val="008B05C4"/>
    <w:rsid w:val="008B415A"/>
    <w:rsid w:val="00932BA5"/>
    <w:rsid w:val="009F4064"/>
    <w:rsid w:val="00A447A9"/>
    <w:rsid w:val="00A576D2"/>
    <w:rsid w:val="00A6690B"/>
    <w:rsid w:val="00A900B3"/>
    <w:rsid w:val="00AD3BE5"/>
    <w:rsid w:val="00AE4640"/>
    <w:rsid w:val="00B20DC8"/>
    <w:rsid w:val="00B36BA5"/>
    <w:rsid w:val="00B61BC6"/>
    <w:rsid w:val="00B710A4"/>
    <w:rsid w:val="00B741EF"/>
    <w:rsid w:val="00B919E3"/>
    <w:rsid w:val="00B939A7"/>
    <w:rsid w:val="00BB1BAC"/>
    <w:rsid w:val="00BD52E3"/>
    <w:rsid w:val="00C679FE"/>
    <w:rsid w:val="00C90EFA"/>
    <w:rsid w:val="00C95453"/>
    <w:rsid w:val="00CB0D9B"/>
    <w:rsid w:val="00CD5303"/>
    <w:rsid w:val="00D05267"/>
    <w:rsid w:val="00D22475"/>
    <w:rsid w:val="00D440BF"/>
    <w:rsid w:val="00D87E0B"/>
    <w:rsid w:val="00E11197"/>
    <w:rsid w:val="00E52E47"/>
    <w:rsid w:val="00E86C7A"/>
    <w:rsid w:val="00E86ED9"/>
    <w:rsid w:val="00E948DE"/>
    <w:rsid w:val="00ED6077"/>
    <w:rsid w:val="00EF7014"/>
    <w:rsid w:val="00F5094E"/>
    <w:rsid w:val="00F62974"/>
    <w:rsid w:val="00F73CD5"/>
    <w:rsid w:val="00FB4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E2342"/>
  <w15:docId w15:val="{CD2DA297-8EED-4F4F-BDF0-22E4CDD9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77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74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05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09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16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691"/>
  </w:style>
  <w:style w:type="paragraph" w:styleId="Footer">
    <w:name w:val="footer"/>
    <w:basedOn w:val="Normal"/>
    <w:link w:val="FooterChar"/>
    <w:uiPriority w:val="99"/>
    <w:unhideWhenUsed/>
    <w:rsid w:val="004C16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691"/>
  </w:style>
  <w:style w:type="paragraph" w:styleId="ListParagraph">
    <w:name w:val="List Paragraph"/>
    <w:basedOn w:val="Normal"/>
    <w:uiPriority w:val="34"/>
    <w:qFormat/>
    <w:rsid w:val="00204EE1"/>
    <w:pPr>
      <w:ind w:left="720"/>
      <w:contextualSpacing/>
    </w:pPr>
  </w:style>
  <w:style w:type="paragraph" w:styleId="NoSpacing">
    <w:name w:val="No Spacing"/>
    <w:uiPriority w:val="1"/>
    <w:qFormat/>
    <w:rsid w:val="00532C29"/>
    <w:pPr>
      <w:widowControl w:val="0"/>
      <w:spacing w:after="0" w:line="240" w:lineRule="auto"/>
    </w:pPr>
    <w:rPr>
      <w:lang w:val="en-US"/>
    </w:rPr>
  </w:style>
  <w:style w:type="paragraph" w:styleId="BodyText">
    <w:name w:val="Body Text"/>
    <w:basedOn w:val="Normal"/>
    <w:link w:val="BodyTextChar"/>
    <w:uiPriority w:val="1"/>
    <w:qFormat/>
    <w:rsid w:val="0031729C"/>
    <w:pPr>
      <w:widowControl w:val="0"/>
      <w:spacing w:after="0" w:line="240" w:lineRule="auto"/>
      <w:ind w:left="160"/>
    </w:pPr>
    <w:rPr>
      <w:rFonts w:ascii="Arial" w:eastAsia="Arial" w:hAnsi="Arial"/>
      <w:b/>
      <w:bCs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1729C"/>
    <w:rPr>
      <w:rFonts w:ascii="Arial" w:eastAsia="Arial" w:hAnsi="Arial"/>
      <w:b/>
      <w:bCs/>
      <w:sz w:val="18"/>
      <w:szCs w:val="18"/>
      <w:lang w:val="en-US"/>
    </w:rPr>
  </w:style>
  <w:style w:type="paragraph" w:customStyle="1" w:styleId="TableParagraph">
    <w:name w:val="Table Paragraph"/>
    <w:basedOn w:val="Normal"/>
    <w:uiPriority w:val="1"/>
    <w:qFormat/>
    <w:rsid w:val="0031729C"/>
    <w:pPr>
      <w:widowControl w:val="0"/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0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girlsbrigade.org.n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iconz4girlz.org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Brunt</dc:creator>
  <cp:lastModifiedBy>Erin Carpenter</cp:lastModifiedBy>
  <cp:revision>2</cp:revision>
  <cp:lastPrinted>2017-03-30T03:58:00Z</cp:lastPrinted>
  <dcterms:created xsi:type="dcterms:W3CDTF">2021-07-30T10:40:00Z</dcterms:created>
  <dcterms:modified xsi:type="dcterms:W3CDTF">2021-07-30T10:40:00Z</dcterms:modified>
</cp:coreProperties>
</file>